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121.jpg" ContentType="image/jpeg"/>
  <Override PartName="/word/media/rId135.jpg" ContentType="image/jpeg"/>
  <Override PartName="/word/media/rId127.jpg" ContentType="image/jpeg"/>
  <Override PartName="/word/media/rId132.jpg" ContentType="image/jpeg"/>
  <Override PartName="/word/media/rId94.jpg" ContentType="image/jpeg"/>
  <Override PartName="/word/media/rId97.jpg" ContentType="image/jpeg"/>
  <Override PartName="/word/media/rId138.jpg" ContentType="image/jpeg"/>
  <Override PartName="/word/media/rId100.jpg" ContentType="image/jpeg"/>
  <Override PartName="/word/media/rId124.jpg" ContentType="image/jpeg"/>
  <Override PartName="/word/media/rId112.jpg" ContentType="image/jpeg"/>
  <Override PartName="/word/media/rId106.jpg" ContentType="image/jpeg"/>
  <Override PartName="/word/media/rId115.jpg" ContentType="image/jpeg"/>
  <Override PartName="/word/media/rId109.jpg" ContentType="image/jpeg"/>
  <Override PartName="/word/media/rId103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584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4UYpVEf3ZtzichutfONiaGL2mjWXjJh8gOM0rhmgPHqBjTTFMUrJLAId5w7DicmtfZJwut1E2DLbZE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在这浮躁的时代，善良有用吗？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小时候去小卖部买零食，店家多找给了我五毛钱，我到家后才发现，第一反应就是要给人退回去。退回去的路上，我被一只马蜂叮了胳膊，肿的老大，我疼的倒吸凉气，但还是把钱退了去，回家路上才哇哇哭起来。我爸妈都拿我没办法，他们说你要是别去退这个钱，也就不用被马峰叮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但是不行，我做不到那样，我一点儿也感受不到多找钱或者捡到钱的快乐，我总觉得这钱是我不该得的。或许拿了这钱买了零食当时吃的很美，但晚上必然会心生不安，会想到这事情，然后辗转反侧而夜不能寐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骑电车回家时，看到路上有人推着电车走，我骑过去好久还是会折返回来，问问需不需要用绳子拉他一段路，即使是我自己电车电也不多。这样的情况遇到很多次，有时候拉别人一段路，自己的电车没电了，反倒要推着回家，但下次见到还是会选择折返帮忙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成长过程中这样的例子不胜枚举。长辈和朋友称我这种行为叫善良，甚至善良过了头，到了利人损己的程度。可我一点不觉得这就能被称为善良了，我自己知道，我只是图个心安，图当天晚上不会因为能帮忙而没有帮忙而心生愧意导致睡不着。小时候看到庙会上的流浪汉我就忍不住多看两眼 ，会趁着父母不注意再折返回来塞给他一张大额的压岁钱，我知道我的这种过分的恻隐之心是会被父母训斥的，但我倘若置之不理，我必然有一下午都是心里不安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做这些事情的时候，压根不认为自己是在助人，也从来不会想得到什么回应，那句谢谢对我来说没什么分量。我只是图自己的一个心安，要为自己过分泛滥的恻隐之心买单罢了。不仅对贫弱者如此，我对同龄人亦如此。现在坐公交车或地铁，若是路途过长的话，看着年轻人站了许久，也会起身让他坐坐，我不看他是不是老弱病残，我只是看着他很累，仅此而已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或许这样的行为就应该以善良来形容，不仅与人为善，而且能做到推己及人，这当然值得肯定。可我总觉得善良这个词涵盖的行为太过宽泛，我对别人有用，就等于善良。其实这只是我内心的一种秩序而已，对我来说，这样的做法是一种选择，这样的选择能让很多原本不太确定的美好，有了发生的可能性。当然，美好指的是我内心的一种安心的宁静，对于他人来说，就是一份善意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十七八岁的时候读了很多消极主义的书，我也一直在问类如“这个世界会好吗”这样的问题，悲观主义夹杂其中。我思索很多，疑惑很多，很久以后我才找到了这个问题的答案，我想我不是按“这个世界会好的”这个前提而生活的，我是按“我是好的”这个前提而生活。想明白了这一点，很多消极和困惑也就慢慢淡出了我那渺小琐碎的思考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之前我在做助人善事和独善其身之间难以找到平衡点，总是做到损己利人又矫枉过正，还会为自己的生性敏感而羞愧，甚至还为过多的善良而苛责自己，其实就是我能做到与人为善，但做不到与己为善。真正的善良，首先应该做到与己为善，在某些行为上是正确但不确定结果是否也正确的事情上，没必要苛责自己，得学会跟自己讲和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当然，也遇到过一些骗子和坏人，但他们也没占到我什么便宜。有的人确实是认为善良和可欺是同义词，但我不这么看，我认为“过剩”的善良可能只是过于理想化，有种想在内心建立宁静的空中楼阁的飘渺，但善良并不应该和吃亏绑定，很多人保持善良与真诚，只是遵从了自己内心的一种秩序，不是傻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《论语》中记载着孔子说过的话:德不孤，必有邻。所以就更要坚持自己内心的善良与热忱了，做一些良善之事，总是好的，最起码能保证我们不会误入歧途。我生而如此嘛，懦弱腼腆，善良独立，敏感谨慎，但正是这些性格方面，它们赋予了我感知世界万千的能力，让我既能眼观花灯，又能心怀土地。正是小时候那些泛滥的不善良而带来的不安，让我知道了自己想成为可以成为愿意成为什么样的大人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当然，我相信很多人都心怀善良，但是不够勇敢，罗翔说勇敢是很稀缺的一种品质。是的，我就不够勇敢，这是我的缺陷，是我需要花很长很长时间才能填补的。我挺喜欢电视剧《天道》中主人公丁元英说的一句话，他说，举头三尺有神明，不为人知为己知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是的，不为人知为己知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O9pEic1aHxeZibf3YyuiaLVhCotoSKuwhOYfbdPlLN7bTs954qqic7Ww3XG8gKougPN8nVnPePBujUMgicA6j3khWPlRUBbZY7zVp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WX</w:t>
      </w:r>
      <w:r>
        <w:t xml:space="preserve">来自山西</w:t>
      </w:r>
    </w:p>
    <w:p>
      <w:pPr>
        <w:pStyle w:val="BodyText"/>
      </w:pPr>
      <w:r>
        <w:t xml:space="preserve">在这浮躁的时代，恰恰需要善良的人出现。我觉得你已经达到了一种比善良更高的境界——有一颗敬畏之心，也不知道我说的对不对[社会社会]举头三尺有神明，不为人知为己知。[强]喜欢你创作的作品。[呲牙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O9pEic1aHxeahoFxKXtgLf68Zc9zjXZbwNQg5TaPtibicX3QFJ8ZUVFewd3r7vIkwnSu6qpNJfKakUWdQZTskZOD6840NBZaawQ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上善若水</w:t>
      </w:r>
      <w:r>
        <w:t xml:space="preserve">来自山东</w:t>
      </w:r>
    </w:p>
    <w:p>
      <w:pPr>
        <w:pStyle w:val="BodyText"/>
      </w:pPr>
      <w:r>
        <w:t xml:space="preserve">德不孤，必有邻，我也是这样的感觉，看完你的文章就像把我内心的感受都写出来一样，有些人说这叫过分善良，真心会被辜负，但是就想你说的一样，或许我们不求回报，只图心安罢了，我觉得这就是心灵修行的一种方式，更不求别人都能够理解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PiajxSqBRaELibRd0DHPYAGxD2hCeYyj9gr4uqHMjjlle9Hm6OuYq0FqWxvv86gB6XsyNzoNib91xibJ2aJ4buYF2cnvQXwrnYNia9N7lqBVTMlsRe5WiaugOW4WbZWvNC5mibI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花快开</w:t>
      </w:r>
      <w:r>
        <w:t xml:space="preserve">来自山西</w:t>
      </w:r>
    </w:p>
    <w:p>
      <w:pPr>
        <w:pStyle w:val="BodyText"/>
      </w:pPr>
      <w:r>
        <w:t xml:space="preserve">奈斯！冒个泡，让你眼熟我哈哈哈哈哈哈哈哈。</w:t>
      </w:r>
      <w:r>
        <w:t xml:space="preserve"> </w:t>
      </w:r>
      <w:r>
        <w:t xml:space="preserve">不过这篇跟我真的好像啊。会疑惑会犹豫会被打击但还是会选择那样做。突然想到中文系哈哈哈，好爱它的包容度和悲悯情怀。虽然很难，但还是希望能在浑浊的人世间保持善意。瞎叭叭，瞎看看。嘿嘿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n6tINRGwUZWL5JHAgPEHAgrxSTbjmKlRZxeP2ibkJs6ia9s0OxMI9IyicuGZuFLOZ2enVcms9AAv4qnSfM5zmVX98IupaTZnFLF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</w:t>
      </w:r>
      <w:r>
        <w:t xml:space="preserve">来自四川</w:t>
      </w:r>
    </w:p>
    <w:p>
      <w:pPr>
        <w:pStyle w:val="BodyText"/>
      </w:pPr>
      <w:r>
        <w:t xml:space="preserve">一直的赤子之心不可贵，不稀奇，要经历过与之对立的“恶”之后，还依旧保持甚至更加善良，才厉害。佛家语叫见山还是山，见水还是水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icVo0sDlj28VQXl6ln9TFD023kq778NgqPwrI8HHo2ibwxGIpyNNwJs0wNNPF9cg986m8Ys80mNv7vdhzib1BwcjW03HmktHbWOqmWwOCia6VN1giat4V9Yd9drgokJib026He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火箭妹妹</w:t>
      </w:r>
      <w:r>
        <w:t xml:space="preserve">来自广西</w:t>
      </w:r>
    </w:p>
    <w:p>
      <w:pPr>
        <w:pStyle w:val="BodyText"/>
      </w:pPr>
      <w:r>
        <w:t xml:space="preserve">真善美[强][玫瑰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n6tINRGwUZUoL4QrHvXCDEicIjWlgOk90oNUOEeE7OUV00Ay3v0vWfLyxwQ9hLfTGR7QWpqhswp5uebw2LMKg7AZDV8x5dt3N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有思想的芦苇</w:t>
      </w:r>
      <w:r>
        <w:t xml:space="preserve">来自河北</w:t>
      </w:r>
    </w:p>
    <w:p>
      <w:pPr>
        <w:pStyle w:val="BodyText"/>
      </w:pPr>
      <w:r>
        <w:t xml:space="preserve">谢谢您把这种情绪写出来，我也是类似的人！先做到善待自己，积蓄能量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ajNVdqHZLLCyicMBS5C94aRQWpzewQxsx19FvhFsCPGaqf002nTCC8h0mJ9xlqwI2ic5Ku46zWRtBYicSPI0flhaA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城已空&amp;人已散</w:t>
      </w:r>
      <w:r>
        <w:t xml:space="preserve">来自天津</w:t>
      </w:r>
    </w:p>
    <w:p>
      <w:pPr>
        <w:pStyle w:val="BodyText"/>
      </w:pPr>
      <w:r>
        <w:t xml:space="preserve">很喜欢你的思考，我们的存在也许就是不让这个世界更加糟糕[机智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k0Ue4mIpaVibPcGNEOXDqdoicic3zYOLsB8WMN1o31Aj92kibwSHqSibDOruE1AicibiatrtlicPkyaBQKHahPGOsibUkndgrINicE24LdCaF6YXQ09MBPo6JyY8AYHA9bJkscADtlN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喵喵</w:t>
      </w:r>
      <w:r>
        <w:t xml:space="preserve">来自江苏</w:t>
      </w:r>
    </w:p>
    <w:p>
      <w:pPr>
        <w:pStyle w:val="BodyText"/>
      </w:pPr>
      <w:r>
        <w:t xml:space="preserve">善良就是善良 无需有用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8jPDuAwezzDR8iaP63jPkiaKg9axu0FUrZjdVKUoc1HJ1PPXvaibg7ib1v2JKbdiaGaLVZiaiaYJzeWPwic291RiaaicIdiagtD4f2fOg00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禅美刘心艺术剪纸（非遗传承人）</w:t>
      </w:r>
      <w:r>
        <w:t xml:space="preserve">来自河南</w:t>
      </w:r>
    </w:p>
    <w:p>
      <w:pPr>
        <w:pStyle w:val="BodyText"/>
      </w:pPr>
      <w:r>
        <w:t xml:space="preserve">同感[玫瑰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ARtqkxcRy7WW4IDLekRlSxhhJkQhWp0fibazgNJGliaiaQAdAh6y72PWBJbwvvl6njX0V5VpHKiajHSbDThpkwR5m8z8jVkrviaya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中国人</w:t>
      </w:r>
      <w:r>
        <w:t xml:space="preserve">来自山东</w:t>
      </w:r>
    </w:p>
    <w:p>
      <w:pPr>
        <w:pStyle w:val="BodyText"/>
      </w:pPr>
      <w:r>
        <w:t xml:space="preserve">人在做，天在看，无需多歧义，善良的人自有光👍 🙏 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://wx.qlogo.cn/mmopen/ajNVdqHZLLCuWnArXewaMahOfTticX68xicEfov7AsFVB0cQbXRklg0rXPLv7iayYYVibicgK6bRw3COS2IWo48VgHyibk7NZJb0oLPHRc0WSzjzLnUOyEshk0NvpxhV2ic2ldH/64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独白.</w:t>
      </w:r>
      <w:r>
        <w:t xml:space="preserve">来自江苏</w:t>
      </w:r>
    </w:p>
    <w:p>
      <w:pPr>
        <w:pStyle w:val="BodyText"/>
      </w:pPr>
      <w:r>
        <w:t xml:space="preserve">善良是乐于表达自己的善意，看见弱小无助的人想要去帮助，想散发自己身上的正能量，给别人带来温暖与快乐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://wx.qlogo.cn/mmopen/KHvxKg8z8Eia5A7ECwfDL4vwalEl1d3vtGK2CiabvYSTjZ2MEHPob12ffClOOEicyy1iaJeL6aJGJvVraYSVc5eNRRRSUprNUz7F/64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语问东风。</w:t>
      </w:r>
      <w:r>
        <w:t xml:space="preserve">来自江苏</w:t>
      </w:r>
    </w:p>
    <w:p>
      <w:pPr>
        <w:pStyle w:val="BodyText"/>
      </w:pPr>
      <w:r>
        <w:t xml:space="preserve">写出了一模一样的我，跌跌撞撞奔50也不改[捂脸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://wx.qlogo.cn/mmopen/k0Ue4mIpaVibPcGNEOXDqdoicic3zYOLsB8WMN1o31Aj92kibwSHqSibDOruE1AicibiatrtlicPkyaBQKHahPGOsibUkndgrINicE24LdCaF6YXQ09MBPo6JyY8AYHA9bJkscADtlN/64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喵喵</w:t>
      </w:r>
      <w:r>
        <w:t xml:space="preserve">来自江苏</w:t>
      </w:r>
    </w:p>
    <w:p>
      <w:pPr>
        <w:pStyle w:val="BodyText"/>
      </w:pPr>
      <w:r>
        <w:t xml:space="preserve">刚那条是看标题时候留的 至于看完文章 我觉得你这不是善良 是恻隐之心 不大一样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://wx.qlogo.cn/mmopen/O9pEic1aHxeZ2Jr5wXnANDiaxUqbebaIkpzP0e2hE6e4kJWXjQ5ibQ8vFaOMibfZC0Rwt5P729KGzJfa8WlBadhVSnECaJEK8JKbtvcOg0YV2ljTza8ibglUHcq4LaVyQ5yV8/64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bony&amp;Ivory</w:t>
      </w:r>
      <w:r>
        <w:t xml:space="preserve">来自陕西</w:t>
      </w:r>
    </w:p>
    <w:p>
      <w:pPr>
        <w:pStyle w:val="BodyText"/>
      </w:pPr>
      <w:r>
        <w:t xml:space="preserve">这是不是一种讨好型人格🤔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http://wx.qlogo.cn/mmopen/KHvxKg8z8EhScDGOGR9CpgkV5ab2xe4xFoSYdSMh8ppWHwdo7IBSMKk5icXucwYbWUR2PPbofHCMBDlnrezdPqxwstw1NqRuQTwyjibFBOXNhDcib9DicDfl3H39ibsyZskiaC/64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澄澈之瞳</w:t>
      </w:r>
      <w:r>
        <w:t xml:space="preserve">来自江苏</w:t>
      </w:r>
    </w:p>
    <w:p>
      <w:pPr>
        <w:pStyle w:val="BodyText"/>
      </w:pPr>
      <w:r>
        <w:t xml:space="preserve">善良有没有用不知道，但肯定会被骂圣母（摊手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http://wx.qlogo.cn/mmopen/PiajxSqBRaEI81m30ibm6bJHWLMiawl5Ggp3gDxoP1qSPxqVrzd0VWmnsvrWdfjRXT1A0WKzBCeVLZyqQmhTC7L8AKeBd8vmCFpz9uNJO7peYYwsjxYWW4SACiaAQS2ibaloo/64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元清</w:t>
      </w:r>
      <w:r>
        <w:t xml:space="preserve">来自安徽</w:t>
      </w:r>
    </w:p>
    <w:p>
      <w:pPr>
        <w:pStyle w:val="BodyText"/>
      </w:pPr>
      <w:r>
        <w:t xml:space="preserve">文青，但没病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121" Target="media/rId121.jpg" /><Relationship Type="http://schemas.openxmlformats.org/officeDocument/2006/relationships/image" Id="rId135" Target="media/rId135.jpg" /><Relationship Type="http://schemas.openxmlformats.org/officeDocument/2006/relationships/image" Id="rId127" Target="media/rId127.jpg" /><Relationship Type="http://schemas.openxmlformats.org/officeDocument/2006/relationships/image" Id="rId132" Target="media/rId132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38" Target="media/rId138.jpg" /><Relationship Type="http://schemas.openxmlformats.org/officeDocument/2006/relationships/image" Id="rId100" Target="media/rId100.jpg" /><Relationship Type="http://schemas.openxmlformats.org/officeDocument/2006/relationships/image" Id="rId124" Target="media/rId124.jpg" /><Relationship Type="http://schemas.openxmlformats.org/officeDocument/2006/relationships/image" Id="rId112" Target="media/rId112.jpg" /><Relationship Type="http://schemas.openxmlformats.org/officeDocument/2006/relationships/image" Id="rId106" Target="media/rId106.jpg" /><Relationship Type="http://schemas.openxmlformats.org/officeDocument/2006/relationships/image" Id="rId115" Target="media/rId115.jpg" /><Relationship Type="http://schemas.openxmlformats.org/officeDocument/2006/relationships/image" Id="rId109" Target="media/rId109.jpg" /><Relationship Type="http://schemas.openxmlformats.org/officeDocument/2006/relationships/image" Id="rId103" Target="media/rId103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7:17Z</dcterms:created>
  <dcterms:modified xsi:type="dcterms:W3CDTF">2025-01-25T14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